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|</w:t>
      </w:r>
      <w:r>
        <w:t xml:space="preserve"> </w:t>
      </w:r>
      <w:r>
        <w:t xml:space="preserve">Profession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X284246102b65f2fd1027bd23bc90c62487622c0"/>
    <w:p>
      <w:pPr>
        <w:pStyle w:val="Heading2"/>
      </w:pPr>
      <w:r>
        <w:t xml:space="preserve">Carpenter | Professional Services in Belgium Brussel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Brussels, Belgium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10 years of experience in crafting, installing, and repairing wooden structures. Specializing in both traditional craftsmanship and modern techniques, I have developed a strong reputation for precision, creativity, and quality workmanship. My expertise spans residential, commercial, and restoration projects across Belgium Brussels. With a deep understanding of local building codes and materials specific to the region, I ensure that every project meets the highest standards of durability and aesthetic appeal.</w:t>
      </w:r>
    </w:p>
    <w:p>
      <w:pPr>
        <w:pStyle w:val="BodyText"/>
      </w:pPr>
      <w:r>
        <w:t xml:space="preserve">As a professional Carpenter in Belgium Brussels, I am committed to delivering exceptional results tailored to the unique needs of clients in this vibrant city. My work reflects a blend of European tradition and contemporary innovation, making me an ideal choice for projects requiring both technical excellence and artistic flair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d6c945df22afd89a4465de856859d5006fc310a"/>
    <w:p>
      <w:pPr>
        <w:pStyle w:val="Heading3"/>
      </w:pPr>
      <w:r>
        <w:t xml:space="preserve">Senior Carpenter | [Company Name], Brussels, Belgiu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complex carpentry projects, including custom furniture design, cabinetry installation, and structural woodwork for residential and commercial clients in Brussel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translate conceptual designs into functional wooden structures while adhering to local building regulations in Belgium Brussels.</w:t>
      </w:r>
    </w:p>
    <w:p>
      <w:pPr>
        <w:numPr>
          <w:ilvl w:val="0"/>
          <w:numId w:val="1001"/>
        </w:numPr>
        <w:pStyle w:val="Compact"/>
      </w:pPr>
      <w:r>
        <w:t xml:space="preserve">Provided on-site supervision for junior carpenters, ensuring adherence to safety protocols and quality standards specific to the Belgian construction industry.</w:t>
      </w:r>
    </w:p>
    <w:p>
      <w:pPr>
        <w:numPr>
          <w:ilvl w:val="0"/>
          <w:numId w:val="1001"/>
        </w:numPr>
        <w:pStyle w:val="Compact"/>
      </w:pPr>
      <w:r>
        <w:t xml:space="preserve">Implemented sustainable practices by sourcing locally available wood materials, reducing waste, and promoting eco-friendly techniques suitable for the Belgian climate.</w:t>
      </w:r>
    </w:p>
    <w:bookmarkEnd w:id="23"/>
    <w:bookmarkStart w:id="24" w:name="carpenter-company-name-brussels-belgium"/>
    <w:p>
      <w:pPr>
        <w:pStyle w:val="Heading3"/>
      </w:pPr>
      <w:r>
        <w:t xml:space="preserve">Carpenter | [Company Name], Brussels, Belgiu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high-end residential properties, focusing on intricate wood detailing and interior finishes.</w:t>
      </w:r>
    </w:p>
    <w:p>
      <w:pPr>
        <w:numPr>
          <w:ilvl w:val="0"/>
          <w:numId w:val="1002"/>
        </w:numPr>
        <w:pStyle w:val="Compact"/>
      </w:pPr>
      <w:r>
        <w:t xml:space="preserve">Maintained and operated advanced carpentry tools such as CNC machines, routers, and band saws to enhance efficiency and precision in projects across Brussels.</w:t>
      </w:r>
    </w:p>
    <w:p>
      <w:pPr>
        <w:numPr>
          <w:ilvl w:val="0"/>
          <w:numId w:val="1002"/>
        </w:numPr>
        <w:pStyle w:val="Compact"/>
      </w:pPr>
      <w:r>
        <w:t xml:space="preserve">Participated in restoration projects for historical buildings in Belgium Brussels, preserving traditional craftsmanship while incorporating modern reinforcements.</w:t>
      </w:r>
    </w:p>
    <w:bookmarkEnd w:id="24"/>
    <w:bookmarkStart w:id="25" w:name="X3a31642d590c959a12c6489f3cb64b59d3d2005"/>
    <w:p>
      <w:pPr>
        <w:pStyle w:val="Heading3"/>
      </w:pPr>
      <w:r>
        <w:t xml:space="preserve">Apprentice Carpenter | [Company Name], Brussels, Belgiu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oodworking, including measuring, cutting, and assembling wooden components under the guidance of experienced professionals in Belgium Brussels.</w:t>
      </w:r>
    </w:p>
    <w:p>
      <w:pPr>
        <w:numPr>
          <w:ilvl w:val="0"/>
          <w:numId w:val="1003"/>
        </w:numPr>
        <w:pStyle w:val="Compact"/>
      </w:pPr>
      <w:r>
        <w:t xml:space="preserve">Developed expertise in reading technical drawings and blueprints to ensure accurate execution of carpentry tasks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1972543c8d0fd463f5152751755babfcd08bcb1"/>
    <w:p>
      <w:pPr>
        <w:pStyle w:val="Heading3"/>
      </w:pPr>
      <w:r>
        <w:t xml:space="preserve">Vocational Training in Carpentry | [Institute Name], Brussels, Belgiu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Completed a comprehensive program covering advanced carpentry techniques, woodwork safety, and project management.</w:t>
      </w:r>
    </w:p>
    <w:p>
      <w:pPr>
        <w:numPr>
          <w:ilvl w:val="0"/>
          <w:numId w:val="1004"/>
        </w:numPr>
        <w:pStyle w:val="Compact"/>
      </w:pPr>
      <w:r>
        <w:t xml:space="preserve">Gained certifications in European standards for carpentry, including the use of tools and materials common in Belgium Brussels.</w:t>
      </w:r>
    </w:p>
    <w:bookmarkEnd w:id="27"/>
    <w:bookmarkStart w:id="28" w:name="X1ccd74a8f7f51baaa75c4b2f27549f80c28901a"/>
    <w:p>
      <w:pPr>
        <w:pStyle w:val="Heading3"/>
      </w:pPr>
      <w:r>
        <w:t xml:space="preserve">Certificate in Sustainable Woodworking | [Institute Name], Brussels, Belgiu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9</w:t>
      </w:r>
    </w:p>
    <w:p>
      <w:pPr>
        <w:numPr>
          <w:ilvl w:val="0"/>
          <w:numId w:val="1005"/>
        </w:numPr>
        <w:pStyle w:val="Compact"/>
      </w:pPr>
      <w:r>
        <w:t xml:space="preserve">Focused on eco-friendly practices, such as sourcing sustainable timber and minimizing environmental impact during construction projects in Belgium.</w:t>
      </w:r>
    </w:p>
    <w:bookmarkEnd w:id="28"/>
    <w:bookmarkStart w:id="29" w:name="X5eae33380efb6cbf8e17cee5edc5a94d17d6a8f"/>
    <w:p>
      <w:pPr>
        <w:pStyle w:val="Heading3"/>
      </w:pPr>
      <w:r>
        <w:t xml:space="preserve">Continuing Education Courses | [Institute Name], Brussels, Belgiu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20 – Present</w:t>
      </w:r>
    </w:p>
    <w:p>
      <w:pPr>
        <w:numPr>
          <w:ilvl w:val="0"/>
          <w:numId w:val="1006"/>
        </w:numPr>
        <w:pStyle w:val="Compact"/>
      </w:pPr>
      <w:r>
        <w:t xml:space="preserve">Attended workshops on modern carpentry technologies, including digital design software and automated woodworking equipment.</w:t>
      </w:r>
    </w:p>
    <w:p>
      <w:pPr>
        <w:numPr>
          <w:ilvl w:val="0"/>
          <w:numId w:val="1006"/>
        </w:numPr>
        <w:pStyle w:val="Compact"/>
      </w:pPr>
      <w:r>
        <w:t xml:space="preserve">Stayed updated on the latest trends in furniture design and construction specific to the Belgian market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Cabinet-making, furniture assembly, structural woodwork, and rest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hand tools (chisels, saws), power tools (drills, routers), and CNC mach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rawing &amp; Design:</w:t>
      </w:r>
      <w:r>
        <w:t xml:space="preserve"> </w:t>
      </w:r>
      <w:r>
        <w:t xml:space="preserve">Skilled in interpreting architectural blueprints and using CAD software for design plan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French and Dutch (requirements for working in Belgium Brussels), with basic English communication skil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Certified in OSHA standards and familiar with Belgian safety regulations for construction project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[Belgian Carpentry Association], Brussels, Belgium (since 2018).</w:t>
      </w:r>
    </w:p>
    <w:p>
      <w:pPr>
        <w:numPr>
          <w:ilvl w:val="0"/>
          <w:numId w:val="1008"/>
        </w:numPr>
        <w:pStyle w:val="Compact"/>
      </w:pPr>
      <w:r>
        <w:t xml:space="preserve">Active participant in local carpentry guilds and workshops focused on innovation and traditional techniques in Belgium Brussel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, colleagues, and supervisors from various projects in Belgium Brussels.</w:t>
      </w:r>
    </w:p>
    <w:bookmarkEnd w:id="33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Carpenter | Professional Services in Belgium Bruss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| Professional Services in Belgium Brussels</dc:title>
  <dc:creator/>
  <dc:language>en</dc:language>
  <cp:keywords/>
  <dcterms:created xsi:type="dcterms:W3CDTF">2026-07-20T04:10:50Z</dcterms:created>
  <dcterms:modified xsi:type="dcterms:W3CDTF">2026-07-20T04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